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7020D5" w:rsidRDefault="00000000">
      <w:pPr>
        <w:bidi/>
      </w:pPr>
      <w:r>
        <w:rPr>
          <w:rtl/>
        </w:rPr>
        <w:t xml:space="preserve"> לייצר תהליך עבודה. </w:t>
      </w:r>
    </w:p>
    <w:p w14:paraId="00000002" w14:textId="77777777" w:rsidR="007020D5" w:rsidRDefault="007020D5">
      <w:pPr>
        <w:bidi/>
        <w:rPr>
          <w:b/>
        </w:rPr>
      </w:pPr>
    </w:p>
    <w:p w14:paraId="00000003" w14:textId="77777777" w:rsidR="007020D5" w:rsidRDefault="00000000">
      <w:pPr>
        <w:bidi/>
      </w:pPr>
      <w:r>
        <w:rPr>
          <w:b/>
        </w:rPr>
        <w:t xml:space="preserve">1. </w:t>
      </w:r>
      <w:r>
        <w:rPr>
          <w:rtl/>
        </w:rPr>
        <w:t xml:space="preserve">לפתוח פרויקט </w:t>
      </w:r>
      <w:r>
        <w:t>GIT</w:t>
      </w:r>
      <w:r>
        <w:rPr>
          <w:rtl/>
        </w:rPr>
        <w:t xml:space="preserve"> במחשב. </w:t>
      </w:r>
    </w:p>
    <w:p w14:paraId="5F5D981C" w14:textId="5C33C26E" w:rsidR="0038439D" w:rsidRPr="00C41448" w:rsidRDefault="0038439D">
      <w:pPr>
        <w:bidi/>
        <w:rPr>
          <w:color w:val="92D050"/>
        </w:rPr>
      </w:pPr>
      <w:r w:rsidRPr="00C41448">
        <w:rPr>
          <w:color w:val="92D050"/>
        </w:rPr>
        <w:t>mkdir RT-Git-homework</w:t>
      </w:r>
    </w:p>
    <w:p w14:paraId="2B317BE9" w14:textId="25C8D2F8" w:rsidR="0038439D" w:rsidRPr="00C41448" w:rsidRDefault="0038439D" w:rsidP="0038439D">
      <w:pPr>
        <w:bidi/>
        <w:rPr>
          <w:color w:val="92D050"/>
        </w:rPr>
      </w:pPr>
      <w:r w:rsidRPr="00C41448">
        <w:rPr>
          <w:color w:val="92D050"/>
        </w:rPr>
        <w:t>cd RT-Git-Homework</w:t>
      </w:r>
    </w:p>
    <w:p w14:paraId="7FA7F37E" w14:textId="25547086" w:rsidR="0038439D" w:rsidRPr="00C41448" w:rsidRDefault="0038439D" w:rsidP="0038439D">
      <w:pPr>
        <w:bidi/>
        <w:rPr>
          <w:color w:val="92D050"/>
        </w:rPr>
      </w:pPr>
      <w:r w:rsidRPr="00C41448">
        <w:rPr>
          <w:color w:val="92D050"/>
        </w:rPr>
        <w:t>git init</w:t>
      </w:r>
    </w:p>
    <w:p w14:paraId="0DB51985" w14:textId="77777777" w:rsidR="0038439D" w:rsidRDefault="00000000" w:rsidP="0038439D">
      <w:pPr>
        <w:bidi/>
      </w:pPr>
      <w:r>
        <w:rPr>
          <w:rtl/>
        </w:rPr>
        <w:t xml:space="preserve">לייצר בו 2 קבצים ולשמור (כמובן </w:t>
      </w:r>
      <w:r>
        <w:t>COMMIT</w:t>
      </w:r>
      <w:r>
        <w:rPr>
          <w:rtl/>
        </w:rPr>
        <w:t>)</w:t>
      </w:r>
    </w:p>
    <w:p w14:paraId="2A33F131" w14:textId="77777777" w:rsidR="0038439D" w:rsidRPr="00C41448" w:rsidRDefault="0038439D" w:rsidP="0038439D">
      <w:pPr>
        <w:bidi/>
        <w:rPr>
          <w:color w:val="92D050"/>
        </w:rPr>
      </w:pPr>
      <w:r w:rsidRPr="00C41448">
        <w:rPr>
          <w:color w:val="92D050"/>
        </w:rPr>
        <w:t>touch 1 2</w:t>
      </w:r>
    </w:p>
    <w:p w14:paraId="2EBC688E" w14:textId="77777777" w:rsidR="0038439D" w:rsidRPr="00C41448" w:rsidRDefault="0038439D" w:rsidP="0038439D">
      <w:pPr>
        <w:bidi/>
        <w:rPr>
          <w:color w:val="92D050"/>
        </w:rPr>
      </w:pPr>
      <w:r w:rsidRPr="00C41448">
        <w:rPr>
          <w:color w:val="92D050"/>
        </w:rPr>
        <w:t>git add .</w:t>
      </w:r>
    </w:p>
    <w:p w14:paraId="00000004" w14:textId="2595472B" w:rsidR="007020D5" w:rsidRDefault="0038439D" w:rsidP="0038439D">
      <w:pPr>
        <w:bidi/>
      </w:pPr>
      <w:r w:rsidRPr="00C41448">
        <w:rPr>
          <w:color w:val="92D050"/>
        </w:rPr>
        <w:t>git commit -m “initial commit”</w:t>
      </w:r>
      <w:r>
        <w:rPr>
          <w:rtl/>
        </w:rPr>
        <w:t xml:space="preserve"> </w:t>
      </w:r>
    </w:p>
    <w:p w14:paraId="00000005" w14:textId="77777777" w:rsidR="007020D5" w:rsidRDefault="00000000">
      <w:pPr>
        <w:bidi/>
      </w:pPr>
      <w:r>
        <w:rPr>
          <w:rtl/>
        </w:rPr>
        <w:t>לאחר מכן לעלות  את הפרויקט ל</w:t>
      </w:r>
      <w:r>
        <w:t>GITHUB</w:t>
      </w:r>
      <w:r>
        <w:rPr>
          <w:rtl/>
        </w:rPr>
        <w:t>.</w:t>
      </w:r>
    </w:p>
    <w:p w14:paraId="02FACB28" w14:textId="0F749383" w:rsidR="004465DC" w:rsidRDefault="004465DC" w:rsidP="004465DC">
      <w:pPr>
        <w:bidi/>
        <w:rPr>
          <w:rtl/>
        </w:rPr>
      </w:pPr>
      <w:r w:rsidRPr="00C41448">
        <w:rPr>
          <w:rFonts w:hint="cs"/>
          <w:color w:val="92D050"/>
          <w:rtl/>
        </w:rPr>
        <w:t>יצירת ריפו</w:t>
      </w:r>
      <w:r>
        <w:rPr>
          <w:rFonts w:hint="cs"/>
          <w:rtl/>
        </w:rPr>
        <w:t xml:space="preserve"> </w:t>
      </w:r>
      <w:hyperlink r:id="rId5" w:history="1">
        <w:r w:rsidRPr="003A68A2">
          <w:rPr>
            <w:rStyle w:val="Hyperlink"/>
          </w:rPr>
          <w:t>https://github.com/hagatz/RT-Git-Homework.git</w:t>
        </w:r>
      </w:hyperlink>
    </w:p>
    <w:p w14:paraId="459ED2CE" w14:textId="6460AA29" w:rsidR="007C034C" w:rsidRDefault="007C034C" w:rsidP="007C034C">
      <w:pPr>
        <w:bidi/>
      </w:pPr>
      <w:r w:rsidRPr="00C41448">
        <w:rPr>
          <w:color w:val="92D050"/>
        </w:rPr>
        <w:t>git remote add origin</w:t>
      </w:r>
      <w:r>
        <w:t xml:space="preserve"> </w:t>
      </w:r>
      <w:hyperlink r:id="rId6" w:history="1">
        <w:r w:rsidRPr="003A68A2">
          <w:rPr>
            <w:rStyle w:val="Hyperlink"/>
          </w:rPr>
          <w:t>git@github.com:hagatz/RT-Git-homework.git</w:t>
        </w:r>
      </w:hyperlink>
    </w:p>
    <w:p w14:paraId="2CA7EE41" w14:textId="71A7FAA6" w:rsidR="007C034C" w:rsidRPr="00C41448" w:rsidRDefault="007C034C" w:rsidP="007C034C">
      <w:pPr>
        <w:bidi/>
        <w:rPr>
          <w:color w:val="92D050"/>
        </w:rPr>
      </w:pPr>
      <w:r w:rsidRPr="00C41448">
        <w:rPr>
          <w:color w:val="92D050"/>
        </w:rPr>
        <w:t>git branch -M main</w:t>
      </w:r>
    </w:p>
    <w:p w14:paraId="5A030027" w14:textId="47E7EA53" w:rsidR="007C034C" w:rsidRPr="00C41448" w:rsidRDefault="007C034C" w:rsidP="007C034C">
      <w:pPr>
        <w:bidi/>
        <w:rPr>
          <w:color w:val="92D050"/>
        </w:rPr>
      </w:pPr>
      <w:r w:rsidRPr="00C41448">
        <w:rPr>
          <w:color w:val="92D050"/>
        </w:rPr>
        <w:t>git push -u origin main</w:t>
      </w:r>
    </w:p>
    <w:p w14:paraId="00000006" w14:textId="77777777" w:rsidR="007020D5" w:rsidRDefault="007020D5">
      <w:pPr>
        <w:bidi/>
        <w:rPr>
          <w:b/>
        </w:rPr>
      </w:pPr>
    </w:p>
    <w:p w14:paraId="00000007" w14:textId="77777777" w:rsidR="007020D5" w:rsidRDefault="00000000">
      <w:pPr>
        <w:bidi/>
        <w:rPr>
          <w:rtl/>
        </w:rPr>
      </w:pPr>
      <w:r>
        <w:rPr>
          <w:b/>
        </w:rPr>
        <w:t>2.</w:t>
      </w:r>
      <w:r>
        <w:rPr>
          <w:rtl/>
        </w:rPr>
        <w:t xml:space="preserve"> 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</w:t>
      </w:r>
    </w:p>
    <w:p w14:paraId="7FBBDEDF" w14:textId="34D118AD" w:rsidR="004465DC" w:rsidRDefault="004465DC" w:rsidP="004465DC">
      <w:pPr>
        <w:bidi/>
        <w:rPr>
          <w:rtl/>
        </w:rPr>
      </w:pPr>
      <w:hyperlink r:id="rId7" w:history="1">
        <w:r w:rsidRPr="003A68A2">
          <w:rPr>
            <w:rStyle w:val="Hyperlink"/>
          </w:rPr>
          <w:t>https://github.com/hagatz/RT-Git-Homework2.git</w:t>
        </w:r>
      </w:hyperlink>
    </w:p>
    <w:p w14:paraId="00000008" w14:textId="77777777" w:rsidR="007020D5" w:rsidRDefault="00000000">
      <w:pPr>
        <w:bidi/>
      </w:pPr>
      <w:r>
        <w:rPr>
          <w:rtl/>
        </w:rPr>
        <w:t>להוסיף קובץ 1.   לשמור את השינויים (</w:t>
      </w:r>
      <w:r>
        <w:t>COMMIT</w:t>
      </w:r>
      <w:r>
        <w:rPr>
          <w:rtl/>
        </w:rPr>
        <w:t xml:space="preserve">) . </w:t>
      </w:r>
    </w:p>
    <w:p w14:paraId="00000009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77B219B3" w14:textId="757F0A6B" w:rsidR="007C034C" w:rsidRPr="00C41448" w:rsidRDefault="007C034C" w:rsidP="007C034C">
      <w:pPr>
        <w:bidi/>
        <w:rPr>
          <w:color w:val="92D050"/>
        </w:rPr>
      </w:pPr>
      <w:r w:rsidRPr="00C41448">
        <w:rPr>
          <w:color w:val="92D050"/>
        </w:rPr>
        <w:t xml:space="preserve">git clone </w:t>
      </w:r>
      <w:hyperlink r:id="rId8" w:history="1">
        <w:r w:rsidRPr="003A68A2">
          <w:rPr>
            <w:rStyle w:val="Hyperlink"/>
          </w:rPr>
          <w:t>git@github.com:hagatz/RT-Git-Homework2.git</w:t>
        </w:r>
      </w:hyperlink>
    </w:p>
    <w:p w14:paraId="0000000A" w14:textId="77777777" w:rsidR="007020D5" w:rsidRDefault="00000000">
      <w:pPr>
        <w:bidi/>
      </w:pPr>
      <w:r>
        <w:rPr>
          <w:rtl/>
        </w:rPr>
        <w:t xml:space="preserve">לשנות קובץ אחד ולהוסיף קובץ חדש. </w:t>
      </w:r>
    </w:p>
    <w:p w14:paraId="512DE163" w14:textId="187787D2" w:rsidR="007C034C" w:rsidRPr="00C41448" w:rsidRDefault="007C034C" w:rsidP="007C034C">
      <w:pPr>
        <w:bidi/>
        <w:rPr>
          <w:color w:val="92D050"/>
        </w:rPr>
      </w:pPr>
      <w:r w:rsidRPr="00C41448">
        <w:rPr>
          <w:color w:val="92D050"/>
        </w:rPr>
        <w:t>echo 1 &gt;&gt; 1</w:t>
      </w:r>
    </w:p>
    <w:p w14:paraId="3760A043" w14:textId="0EC3F832" w:rsidR="007C034C" w:rsidRDefault="007C034C" w:rsidP="007C034C">
      <w:pPr>
        <w:bidi/>
      </w:pPr>
      <w:r w:rsidRPr="00C41448">
        <w:rPr>
          <w:color w:val="92D050"/>
        </w:rPr>
        <w:t>echo 22 &gt;&gt; 2</w:t>
      </w:r>
    </w:p>
    <w:p w14:paraId="0000000B" w14:textId="77777777" w:rsidR="007020D5" w:rsidRDefault="00000000">
      <w:pPr>
        <w:bidi/>
      </w:pPr>
      <w:r>
        <w:rPr>
          <w:rtl/>
        </w:rPr>
        <w:t>לשמור הכל ולעדכן ב</w:t>
      </w:r>
      <w:r>
        <w:t>GITHUB</w:t>
      </w:r>
      <w:r>
        <w:rPr>
          <w:rtl/>
        </w:rPr>
        <w:t>.</w:t>
      </w:r>
    </w:p>
    <w:p w14:paraId="127BEBA6" w14:textId="49C8571B" w:rsidR="009F150D" w:rsidRPr="00C41448" w:rsidRDefault="009F150D" w:rsidP="009F150D">
      <w:pPr>
        <w:bidi/>
        <w:rPr>
          <w:color w:val="92D050"/>
        </w:rPr>
      </w:pPr>
      <w:r w:rsidRPr="0073170A">
        <w:rPr>
          <w:color w:val="92D050"/>
        </w:rPr>
        <w:t>git add .</w:t>
      </w:r>
    </w:p>
    <w:p w14:paraId="3218EE9D" w14:textId="6B073302" w:rsidR="009F150D" w:rsidRPr="00C41448" w:rsidRDefault="009F150D" w:rsidP="009F150D">
      <w:pPr>
        <w:bidi/>
        <w:rPr>
          <w:color w:val="92D050"/>
        </w:rPr>
      </w:pPr>
      <w:r w:rsidRPr="00C41448">
        <w:rPr>
          <w:color w:val="92D050"/>
        </w:rPr>
        <w:t>git commit -m “edit 1 add 2”</w:t>
      </w:r>
    </w:p>
    <w:p w14:paraId="4D92AF1B" w14:textId="3B53C168" w:rsidR="009F150D" w:rsidRPr="00C41448" w:rsidRDefault="009F150D" w:rsidP="009F150D">
      <w:pPr>
        <w:bidi/>
        <w:rPr>
          <w:color w:val="92D050"/>
        </w:rPr>
      </w:pPr>
      <w:r w:rsidRPr="00C41448">
        <w:rPr>
          <w:color w:val="92D050"/>
        </w:rPr>
        <w:t>git push origin</w:t>
      </w:r>
    </w:p>
    <w:p w14:paraId="0000000C" w14:textId="5AC17726" w:rsidR="007020D5" w:rsidRPr="009F150D" w:rsidRDefault="007020D5">
      <w:pPr>
        <w:bidi/>
        <w:rPr>
          <w:b/>
        </w:rPr>
      </w:pPr>
    </w:p>
    <w:p w14:paraId="0000000D" w14:textId="77777777" w:rsidR="007020D5" w:rsidRDefault="00000000">
      <w:pPr>
        <w:bidi/>
        <w:rPr>
          <w:rtl/>
        </w:rPr>
      </w:pPr>
      <w:r>
        <w:rPr>
          <w:b/>
        </w:rPr>
        <w:t xml:space="preserve">3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</w:t>
      </w:r>
    </w:p>
    <w:p w14:paraId="2D5E8F6B" w14:textId="12BD8E96" w:rsidR="004465DC" w:rsidRDefault="004465DC" w:rsidP="004465DC">
      <w:pPr>
        <w:bidi/>
        <w:rPr>
          <w:rtl/>
        </w:rPr>
      </w:pPr>
      <w:hyperlink r:id="rId9" w:history="1">
        <w:r w:rsidRPr="003A68A2">
          <w:rPr>
            <w:rStyle w:val="Hyperlink"/>
          </w:rPr>
          <w:t>https://github.com/hagatz/RT-Git-Homework3.git</w:t>
        </w:r>
      </w:hyperlink>
    </w:p>
    <w:p w14:paraId="0000000E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0F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67A85ACD" w14:textId="41F46015" w:rsidR="009F150D" w:rsidRDefault="009F150D" w:rsidP="009F150D">
      <w:pPr>
        <w:bidi/>
      </w:pPr>
      <w:r w:rsidRPr="0073170A">
        <w:rPr>
          <w:color w:val="92D050"/>
        </w:rPr>
        <w:t>git clone</w:t>
      </w:r>
      <w:r>
        <w:t xml:space="preserve"> </w:t>
      </w:r>
      <w:hyperlink r:id="rId10" w:history="1">
        <w:r w:rsidR="0019543F" w:rsidRPr="003A68A2">
          <w:rPr>
            <w:rStyle w:val="Hyperlink"/>
          </w:rPr>
          <w:t>git@github.com:hagatz/RT-Git-Homework3.git</w:t>
        </w:r>
      </w:hyperlink>
    </w:p>
    <w:p w14:paraId="00000010" w14:textId="061CCDB1" w:rsidR="007020D5" w:rsidRDefault="00000000">
      <w:pPr>
        <w:bidi/>
        <w:rPr>
          <w:rtl/>
        </w:rPr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4E3529B2" w14:textId="453C9A39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Created file 2</w:t>
      </w:r>
    </w:p>
    <w:p w14:paraId="00000011" w14:textId="77777777" w:rsidR="007020D5" w:rsidRDefault="00000000">
      <w:pPr>
        <w:bidi/>
        <w:rPr>
          <w:rtl/>
        </w:rPr>
      </w:pPr>
      <w:r>
        <w:rPr>
          <w:rtl/>
        </w:rPr>
        <w:t xml:space="preserve">לשנות קובץ אחד במחשב ולהוסיף קובץ חדש. </w:t>
      </w:r>
    </w:p>
    <w:p w14:paraId="34729477" w14:textId="6E4F21D3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pull</w:t>
      </w:r>
    </w:p>
    <w:p w14:paraId="2EF191A7" w14:textId="046D6E7E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echo 11 &gt;&gt; 1</w:t>
      </w:r>
    </w:p>
    <w:p w14:paraId="79706335" w14:textId="1A51609A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commit -am “edited 1”</w:t>
      </w:r>
    </w:p>
    <w:p w14:paraId="0F50B973" w14:textId="5F9C976F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echo 3 &gt;&gt; 3</w:t>
      </w:r>
    </w:p>
    <w:p w14:paraId="00000012" w14:textId="77777777" w:rsidR="007020D5" w:rsidRDefault="00000000">
      <w:pPr>
        <w:bidi/>
      </w:pPr>
      <w:r>
        <w:rPr>
          <w:rtl/>
        </w:rPr>
        <w:t>לשמור הכל ולאחר מכן לעדכן ב</w:t>
      </w:r>
      <w:r>
        <w:t>GITHUB</w:t>
      </w:r>
      <w:r>
        <w:rPr>
          <w:rtl/>
        </w:rPr>
        <w:t>.</w:t>
      </w:r>
    </w:p>
    <w:p w14:paraId="251A0405" w14:textId="0232B29C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add .</w:t>
      </w:r>
    </w:p>
    <w:p w14:paraId="473559A9" w14:textId="30D7555D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commit -m “added 3”</w:t>
      </w:r>
    </w:p>
    <w:p w14:paraId="2B57AFFF" w14:textId="18C4E6CE" w:rsidR="006314EE" w:rsidRPr="0073170A" w:rsidRDefault="006314EE" w:rsidP="006314EE">
      <w:pPr>
        <w:bidi/>
        <w:rPr>
          <w:color w:val="92D050"/>
        </w:rPr>
      </w:pPr>
      <w:r w:rsidRPr="0073170A">
        <w:rPr>
          <w:color w:val="92D050"/>
        </w:rPr>
        <w:t>git push origin</w:t>
      </w:r>
    </w:p>
    <w:p w14:paraId="00000013" w14:textId="77777777" w:rsidR="007020D5" w:rsidRDefault="007020D5">
      <w:pPr>
        <w:bidi/>
        <w:rPr>
          <w:b/>
        </w:rPr>
      </w:pPr>
    </w:p>
    <w:p w14:paraId="5B7E148D" w14:textId="77777777" w:rsidR="006314EE" w:rsidRDefault="006314EE" w:rsidP="006314EE">
      <w:pPr>
        <w:bidi/>
        <w:rPr>
          <w:b/>
        </w:rPr>
      </w:pPr>
    </w:p>
    <w:p w14:paraId="5D254409" w14:textId="77777777" w:rsidR="006314EE" w:rsidRPr="00CF5E5D" w:rsidRDefault="006314EE" w:rsidP="006314EE">
      <w:pPr>
        <w:bidi/>
        <w:rPr>
          <w:b/>
          <w:lang w:val="en-US"/>
        </w:rPr>
      </w:pPr>
    </w:p>
    <w:p w14:paraId="00000014" w14:textId="77777777" w:rsidR="007020D5" w:rsidRDefault="00000000">
      <w:pPr>
        <w:bidi/>
      </w:pPr>
      <w:r>
        <w:rPr>
          <w:b/>
        </w:rPr>
        <w:lastRenderedPageBreak/>
        <w:t xml:space="preserve">4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להוסיף קובץ 1.   </w:t>
      </w:r>
    </w:p>
    <w:p w14:paraId="00000015" w14:textId="77777777" w:rsidR="007020D5" w:rsidRDefault="00000000">
      <w:pPr>
        <w:bidi/>
      </w:pPr>
      <w:r>
        <w:rPr>
          <w:rtl/>
        </w:rPr>
        <w:t>לשמור את השינויים (</w:t>
      </w:r>
      <w:r>
        <w:t>COMMIT</w:t>
      </w:r>
      <w:r>
        <w:rPr>
          <w:rtl/>
        </w:rPr>
        <w:t xml:space="preserve">) . </w:t>
      </w:r>
    </w:p>
    <w:p w14:paraId="11B633BA" w14:textId="14360EAF" w:rsidR="00C41448" w:rsidRDefault="00C41448" w:rsidP="00C41448">
      <w:pPr>
        <w:bidi/>
      </w:pPr>
      <w:hyperlink r:id="rId11" w:history="1">
        <w:r w:rsidRPr="003A68A2">
          <w:rPr>
            <w:rStyle w:val="Hyperlink"/>
          </w:rPr>
          <w:t>https://github.com/hagatz/RT-Git-Homework4.git</w:t>
        </w:r>
      </w:hyperlink>
    </w:p>
    <w:p w14:paraId="00000016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76696D88" w14:textId="52867ED0" w:rsidR="00C41448" w:rsidRPr="0073170A" w:rsidRDefault="00C41448" w:rsidP="00C41448">
      <w:pPr>
        <w:bidi/>
        <w:rPr>
          <w:color w:val="92D050"/>
        </w:rPr>
      </w:pPr>
      <w:r w:rsidRPr="0073170A">
        <w:rPr>
          <w:color w:val="92D050"/>
        </w:rPr>
        <w:t xml:space="preserve">git clone </w:t>
      </w:r>
      <w:hyperlink r:id="rId12" w:history="1">
        <w:r w:rsidRPr="003A68A2">
          <w:rPr>
            <w:rStyle w:val="Hyperlink"/>
          </w:rPr>
          <w:t>git@github.com:hagatz/RT-Git-Homework4.git</w:t>
        </w:r>
      </w:hyperlink>
    </w:p>
    <w:p w14:paraId="2052A5AA" w14:textId="3D6713E5" w:rsidR="00C41448" w:rsidRPr="0073170A" w:rsidRDefault="00C41448" w:rsidP="00C41448">
      <w:pPr>
        <w:bidi/>
        <w:rPr>
          <w:color w:val="92D050"/>
        </w:rPr>
      </w:pPr>
      <w:r w:rsidRPr="0073170A">
        <w:rPr>
          <w:color w:val="92D050"/>
        </w:rPr>
        <w:t>cd RT-Git-Homework4</w:t>
      </w:r>
    </w:p>
    <w:p w14:paraId="00000017" w14:textId="77777777" w:rsidR="007020D5" w:rsidRDefault="00000000">
      <w:pPr>
        <w:bidi/>
      </w:pPr>
      <w:r>
        <w:rPr>
          <w:rtl/>
        </w:rPr>
        <w:t>ב</w:t>
      </w:r>
      <w:r>
        <w:t>GITHUB</w:t>
      </w:r>
      <w:r>
        <w:rPr>
          <w:rtl/>
        </w:rPr>
        <w:t xml:space="preserve"> לשנות קובץ  </w:t>
      </w:r>
      <w:r>
        <w:t>README</w:t>
      </w:r>
      <w:r>
        <w:rPr>
          <w:rtl/>
        </w:rPr>
        <w:t xml:space="preserve">  ולשמור שינויים. </w:t>
      </w:r>
    </w:p>
    <w:p w14:paraId="00000018" w14:textId="1EBA66F2" w:rsidR="007020D5" w:rsidRDefault="00000000">
      <w:pPr>
        <w:bidi/>
        <w:rPr>
          <w:color w:val="92D050"/>
          <w:rtl/>
        </w:rPr>
      </w:pPr>
      <w:r>
        <w:rPr>
          <w:rtl/>
        </w:rPr>
        <w:t xml:space="preserve">לשנות קובץ </w:t>
      </w:r>
      <w:r>
        <w:t>README</w:t>
      </w:r>
      <w:r>
        <w:rPr>
          <w:rtl/>
        </w:rPr>
        <w:t xml:space="preserve">  במחשב (שלא יהיה זהה לאותו </w:t>
      </w:r>
      <w:r>
        <w:t>README</w:t>
      </w:r>
      <w:r>
        <w:rPr>
          <w:rtl/>
        </w:rPr>
        <w:t xml:space="preserve"> ב</w:t>
      </w:r>
      <w:r>
        <w:t>GITHUB</w:t>
      </w:r>
      <w:r>
        <w:rPr>
          <w:rtl/>
        </w:rPr>
        <w:t xml:space="preserve">) . </w:t>
      </w:r>
      <w:r w:rsidR="00C41448">
        <w:rPr>
          <w:rtl/>
        </w:rPr>
        <w:br/>
      </w:r>
      <w:r w:rsidR="0073170A">
        <w:rPr>
          <w:rFonts w:hint="cs"/>
          <w:color w:val="92D050"/>
          <w:rtl/>
        </w:rPr>
        <w:t>#</w:t>
      </w:r>
      <w:r w:rsidR="00C41448" w:rsidRPr="0073170A">
        <w:rPr>
          <w:rFonts w:hint="cs"/>
          <w:color w:val="92D050"/>
          <w:rtl/>
        </w:rPr>
        <w:t>יגרום לקונפליקט במיזוג</w:t>
      </w:r>
    </w:p>
    <w:p w14:paraId="17D5E366" w14:textId="4BCD8BC0" w:rsidR="0073170A" w:rsidRDefault="0073170A" w:rsidP="0073170A">
      <w:pPr>
        <w:bidi/>
        <w:rPr>
          <w:color w:val="92D050"/>
          <w:lang w:val="en-US"/>
        </w:rPr>
      </w:pPr>
      <w:r>
        <w:rPr>
          <w:color w:val="92D050"/>
          <w:lang w:val="en-US"/>
        </w:rPr>
        <w:t>echo change &gt;&gt; README.md</w:t>
      </w:r>
    </w:p>
    <w:p w14:paraId="28797012" w14:textId="4211899D" w:rsidR="0073170A" w:rsidRPr="0073170A" w:rsidRDefault="0073170A" w:rsidP="006379B6">
      <w:pPr>
        <w:bidi/>
        <w:rPr>
          <w:rFonts w:hint="cs"/>
          <w:color w:val="92D050"/>
          <w:lang w:val="en-US"/>
        </w:rPr>
      </w:pPr>
      <w:r>
        <w:rPr>
          <w:color w:val="92D050"/>
          <w:lang w:val="en-US"/>
        </w:rPr>
        <w:t>git commit -am “change README”</w:t>
      </w:r>
    </w:p>
    <w:p w14:paraId="00000019" w14:textId="77777777" w:rsidR="007020D5" w:rsidRDefault="00000000">
      <w:pPr>
        <w:bidi/>
      </w:pPr>
      <w:r>
        <w:rPr>
          <w:rtl/>
        </w:rPr>
        <w:t>לשמור הכל ולאחר מכן לעדכן ב</w:t>
      </w:r>
      <w:r>
        <w:t>GITHUB</w:t>
      </w:r>
      <w:r>
        <w:rPr>
          <w:rtl/>
        </w:rPr>
        <w:t>.</w:t>
      </w:r>
    </w:p>
    <w:p w14:paraId="672FCCCD" w14:textId="77777777" w:rsidR="006379B6" w:rsidRDefault="006379B6" w:rsidP="006379B6">
      <w:pPr>
        <w:bidi/>
        <w:rPr>
          <w:color w:val="92D050"/>
          <w:rtl/>
          <w:lang w:val="en-US"/>
        </w:rPr>
      </w:pPr>
      <w:r>
        <w:rPr>
          <w:color w:val="92D050"/>
          <w:lang w:val="en-US"/>
        </w:rPr>
        <w:t>git push origin</w:t>
      </w:r>
      <w:r>
        <w:rPr>
          <w:rFonts w:hint="cs"/>
          <w:color w:val="92D050"/>
          <w:rtl/>
          <w:lang w:val="en-US"/>
        </w:rPr>
        <w:t xml:space="preserve"> (מקבלים שגיאה)</w:t>
      </w:r>
    </w:p>
    <w:p w14:paraId="2FD0D3A1" w14:textId="64ED7206" w:rsidR="006379B6" w:rsidRDefault="006379B6" w:rsidP="006379B6">
      <w:pPr>
        <w:bidi/>
        <w:rPr>
          <w:color w:val="92D050"/>
          <w:lang w:val="en-US"/>
        </w:rPr>
      </w:pPr>
      <w:r>
        <w:rPr>
          <w:color w:val="92D050"/>
          <w:lang w:val="en-US"/>
        </w:rPr>
        <w:t>git pull</w:t>
      </w:r>
      <w:r w:rsidR="00B97123">
        <w:rPr>
          <w:color w:val="92D050"/>
          <w:lang w:val="en-US"/>
        </w:rPr>
        <w:t xml:space="preserve"> origin main</w:t>
      </w:r>
      <w:r w:rsidR="00B97123">
        <w:rPr>
          <w:rFonts w:hint="cs"/>
          <w:color w:val="92D050"/>
          <w:rtl/>
          <w:lang w:val="en-US"/>
        </w:rPr>
        <w:t xml:space="preserve"> (עדיין קיבלתי שגיאה וובפתיחת הקובץ לא נתן את הקונפליקט)</w:t>
      </w:r>
      <w:r w:rsidR="00B97123">
        <w:rPr>
          <w:color w:val="92D050"/>
          <w:rtl/>
          <w:lang w:val="en-US"/>
        </w:rPr>
        <w:br/>
      </w:r>
      <w:r w:rsidR="00B97123">
        <w:rPr>
          <w:color w:val="92D050"/>
          <w:lang w:val="en-US"/>
        </w:rPr>
        <w:t>git pull –no-rebase</w:t>
      </w:r>
    </w:p>
    <w:p w14:paraId="145865A7" w14:textId="02D655EE" w:rsidR="00B97123" w:rsidRDefault="00B97123" w:rsidP="00B97123">
      <w:pPr>
        <w:bidi/>
        <w:rPr>
          <w:color w:val="92D050"/>
          <w:lang w:val="en-US"/>
        </w:rPr>
      </w:pPr>
      <w:r>
        <w:rPr>
          <w:color w:val="92D050"/>
          <w:lang w:val="en-US"/>
        </w:rPr>
        <w:t>git commit -am “conflict solved”</w:t>
      </w:r>
    </w:p>
    <w:p w14:paraId="0000001A" w14:textId="3F1D9495" w:rsidR="007020D5" w:rsidRPr="006379B6" w:rsidRDefault="00B97123" w:rsidP="00B97123">
      <w:pPr>
        <w:bidi/>
      </w:pPr>
      <w:r>
        <w:rPr>
          <w:color w:val="92D050"/>
          <w:lang w:val="en-US"/>
        </w:rPr>
        <w:t>git push origin</w:t>
      </w:r>
    </w:p>
    <w:p w14:paraId="0000001B" w14:textId="77777777" w:rsidR="007020D5" w:rsidRDefault="007020D5">
      <w:pPr>
        <w:bidi/>
        <w:rPr>
          <w:b/>
        </w:rPr>
      </w:pPr>
    </w:p>
    <w:p w14:paraId="0000001C" w14:textId="77777777" w:rsidR="007020D5" w:rsidRDefault="00000000">
      <w:pPr>
        <w:bidi/>
      </w:pPr>
      <w:r>
        <w:rPr>
          <w:b/>
        </w:rPr>
        <w:t xml:space="preserve">5. </w:t>
      </w:r>
      <w:r>
        <w:rPr>
          <w:rtl/>
        </w:rPr>
        <w:t xml:space="preserve">לפתוח פרויקט חדש ב </w:t>
      </w:r>
      <w:r>
        <w:t>GITHUB</w:t>
      </w:r>
      <w:r>
        <w:rPr>
          <w:rtl/>
        </w:rPr>
        <w:t xml:space="preserve"> (רפוזיטורי חדש) עם קובץ </w:t>
      </w:r>
      <w:r>
        <w:t>README</w:t>
      </w:r>
      <w:r>
        <w:rPr>
          <w:rtl/>
        </w:rPr>
        <w:t xml:space="preserve"> . </w:t>
      </w:r>
    </w:p>
    <w:p w14:paraId="0000001D" w14:textId="77777777" w:rsidR="007020D5" w:rsidRDefault="00000000">
      <w:pPr>
        <w:bidi/>
      </w:pPr>
      <w:r>
        <w:rPr>
          <w:rtl/>
        </w:rPr>
        <w:t>להוסיף קובץ 1. לשמור את השינויים (</w:t>
      </w:r>
      <w:r>
        <w:t>COMMIT</w:t>
      </w:r>
      <w:r>
        <w:rPr>
          <w:rtl/>
        </w:rPr>
        <w:t xml:space="preserve">) . </w:t>
      </w:r>
    </w:p>
    <w:p w14:paraId="0000001E" w14:textId="77777777" w:rsidR="007020D5" w:rsidRDefault="00000000">
      <w:pPr>
        <w:bidi/>
      </w:pPr>
      <w:r>
        <w:rPr>
          <w:rtl/>
        </w:rPr>
        <w:t xml:space="preserve">להוריד את הפרויקט למחשב. </w:t>
      </w:r>
    </w:p>
    <w:p w14:paraId="0000001F" w14:textId="77777777" w:rsidR="007020D5" w:rsidRDefault="00000000">
      <w:pPr>
        <w:bidi/>
      </w:pPr>
      <w:r>
        <w:rPr>
          <w:rtl/>
        </w:rPr>
        <w:t>להוסיף קובץ ב</w:t>
      </w:r>
      <w:r>
        <w:rPr>
          <w:b/>
        </w:rPr>
        <w:t>GITHUB</w:t>
      </w:r>
      <w:r>
        <w:rPr>
          <w:rtl/>
        </w:rPr>
        <w:t xml:space="preserve"> ולשמור שינויים. </w:t>
      </w:r>
    </w:p>
    <w:p w14:paraId="00000020" w14:textId="77777777" w:rsidR="007020D5" w:rsidRDefault="00000000">
      <w:pPr>
        <w:bidi/>
      </w:pPr>
      <w:r>
        <w:rPr>
          <w:rtl/>
        </w:rPr>
        <w:t xml:space="preserve">לשנות קובץ אחד במחשב ולהוסיף קובץ חדש. </w:t>
      </w:r>
    </w:p>
    <w:p w14:paraId="00000021" w14:textId="77777777" w:rsidR="007020D5" w:rsidRDefault="00000000">
      <w:pPr>
        <w:bidi/>
      </w:pPr>
      <w:r>
        <w:rPr>
          <w:rtl/>
        </w:rPr>
        <w:t>לשמור הכל ולאחר מכן לעדכן ב</w:t>
      </w:r>
      <w:r>
        <w:t>GITHUB</w:t>
      </w:r>
      <w:r>
        <w:rPr>
          <w:rtl/>
        </w:rPr>
        <w:t xml:space="preserve"> ב</w:t>
      </w:r>
      <w:r>
        <w:t>BRANCH</w:t>
      </w:r>
      <w:r>
        <w:rPr>
          <w:rtl/>
        </w:rPr>
        <w:t xml:space="preserve"> חדש.</w:t>
      </w:r>
    </w:p>
    <w:p w14:paraId="00000022" w14:textId="77777777" w:rsidR="007020D5" w:rsidRDefault="007020D5">
      <w:pPr>
        <w:bidi/>
      </w:pPr>
    </w:p>
    <w:p w14:paraId="00000023" w14:textId="77777777" w:rsidR="007020D5" w:rsidRDefault="007020D5">
      <w:pPr>
        <w:bidi/>
      </w:pPr>
    </w:p>
    <w:p w14:paraId="00000024" w14:textId="77777777" w:rsidR="007020D5" w:rsidRDefault="00000000">
      <w:pPr>
        <w:bidi/>
        <w:rPr>
          <w:color w:val="980000"/>
          <w:sz w:val="28"/>
          <w:szCs w:val="28"/>
        </w:rPr>
      </w:pPr>
      <w:r>
        <w:rPr>
          <w:color w:val="980000"/>
          <w:sz w:val="28"/>
          <w:szCs w:val="28"/>
          <w:rtl/>
        </w:rPr>
        <w:t>בכל התרגילים יש לתעד צעדים ואם יהיו בעיות להסביר למה זה קרה ואיך אתם פותרים אותם</w:t>
      </w:r>
    </w:p>
    <w:sectPr w:rsidR="007020D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yNzYyNzQ1MDMxMrBQ0lEKTi0uzszPAykwrgUAxvkNdywAAAA="/>
  </w:docVars>
  <w:rsids>
    <w:rsidRoot w:val="007020D5"/>
    <w:rsid w:val="000D1911"/>
    <w:rsid w:val="0019543F"/>
    <w:rsid w:val="0038439D"/>
    <w:rsid w:val="004465DC"/>
    <w:rsid w:val="005A173F"/>
    <w:rsid w:val="006314EE"/>
    <w:rsid w:val="006379B6"/>
    <w:rsid w:val="007020D5"/>
    <w:rsid w:val="0073170A"/>
    <w:rsid w:val="007C034C"/>
    <w:rsid w:val="009F150D"/>
    <w:rsid w:val="00B955A0"/>
    <w:rsid w:val="00B97123"/>
    <w:rsid w:val="00C41448"/>
    <w:rsid w:val="00CF5E5D"/>
    <w:rsid w:val="00E7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2991"/>
  <w15:docId w15:val="{3488B776-AF1B-46A0-8C16-DDF1171B9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GB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50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8439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3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03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t@github.com:hagatz/RT-Git-Homework2.gi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hagatz/RT-Git-Homework2.git" TargetMode="External"/><Relationship Id="rId12" Type="http://schemas.openxmlformats.org/officeDocument/2006/relationships/hyperlink" Target="mailto:git@github.com:hagatz/RT-Git-Homework4.gi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git@github.com:hagatz/RT-Git-homework.git" TargetMode="External"/><Relationship Id="rId11" Type="http://schemas.openxmlformats.org/officeDocument/2006/relationships/hyperlink" Target="https://github.com/hagatz/RT-Git-Homework4.git" TargetMode="External"/><Relationship Id="rId5" Type="http://schemas.openxmlformats.org/officeDocument/2006/relationships/hyperlink" Target="https://github.com/hagatz/RT-Git-Homework.git" TargetMode="External"/><Relationship Id="rId10" Type="http://schemas.openxmlformats.org/officeDocument/2006/relationships/hyperlink" Target="mailto:git@github.com:hagatz/RT-Git-Homework3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agatz/RT-Git-Homework3.gi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SB89bW0vPlhIFql5D2aNie/FzuQ==">CgMxLjA4AHIhMWhRSDc0SEh1UXdyeWdodkJjSjFqeF85enc1YzdWUGF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דנה צור</cp:lastModifiedBy>
  <cp:revision>7</cp:revision>
  <dcterms:created xsi:type="dcterms:W3CDTF">2024-11-05T09:41:00Z</dcterms:created>
  <dcterms:modified xsi:type="dcterms:W3CDTF">2024-12-15T21:05:00Z</dcterms:modified>
</cp:coreProperties>
</file>